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4DB3" w:rsidRDefault="004A24EE" w:rsidP="004A24EE">
      <w:pPr>
        <w:jc w:val="center"/>
        <w:rPr>
          <w:b/>
          <w:sz w:val="32"/>
          <w:szCs w:val="32"/>
        </w:rPr>
      </w:pPr>
      <w:r w:rsidRPr="004A24EE">
        <w:rPr>
          <w:b/>
          <w:sz w:val="32"/>
          <w:szCs w:val="32"/>
        </w:rPr>
        <w:t>Alexa/Roku Volume Control</w:t>
      </w:r>
    </w:p>
    <w:p w:rsidR="004A24EE" w:rsidRPr="004A24EE" w:rsidRDefault="004A24EE" w:rsidP="004A24EE">
      <w:pPr>
        <w:rPr>
          <w:b/>
          <w:sz w:val="24"/>
          <w:szCs w:val="24"/>
        </w:rPr>
      </w:pPr>
      <w:r w:rsidRPr="004A24EE">
        <w:rPr>
          <w:b/>
          <w:sz w:val="24"/>
          <w:szCs w:val="24"/>
        </w:rPr>
        <w:t>Purpose:</w:t>
      </w:r>
    </w:p>
    <w:p w:rsidR="004A24EE" w:rsidRPr="004A24EE" w:rsidRDefault="004A24EE" w:rsidP="004A24EE">
      <w:pPr>
        <w:rPr>
          <w:sz w:val="24"/>
          <w:szCs w:val="24"/>
        </w:rPr>
      </w:pPr>
      <w:r>
        <w:rPr>
          <w:sz w:val="24"/>
          <w:szCs w:val="24"/>
        </w:rPr>
        <w:t>This will provide the ability to ask Alexa to tell Roku to turn volume up or down and mute/unmute.</w:t>
      </w:r>
    </w:p>
    <w:p w:rsidR="004A24EE" w:rsidRDefault="004A24EE"/>
    <w:p w:rsidR="004A24EE" w:rsidRPr="004A24EE" w:rsidRDefault="004A24EE">
      <w:pPr>
        <w:rPr>
          <w:b/>
        </w:rPr>
      </w:pPr>
      <w:r w:rsidRPr="004A24EE">
        <w:rPr>
          <w:b/>
        </w:rPr>
        <w:t>AWS Lambda Code:</w:t>
      </w:r>
    </w:p>
    <w:p w:rsidR="004A24EE" w:rsidRDefault="004A24EE" w:rsidP="004A24EE">
      <w:proofErr w:type="spellStart"/>
      <w:r>
        <w:t>VolumeDown</w:t>
      </w:r>
      <w:proofErr w:type="spellEnd"/>
      <w:r>
        <w:t>: function (intent, session, response) {</w:t>
      </w:r>
    </w:p>
    <w:p w:rsidR="004A24EE" w:rsidRDefault="004A24EE" w:rsidP="004A24EE">
      <w:r>
        <w:tab/>
      </w:r>
      <w:r>
        <w:tab/>
      </w:r>
      <w:proofErr w:type="spellStart"/>
      <w:r>
        <w:t>sendCommand</w:t>
      </w:r>
      <w:proofErr w:type="spellEnd"/>
      <w:r>
        <w:t>("/</w:t>
      </w:r>
      <w:proofErr w:type="spellStart"/>
      <w:r>
        <w:t>roku</w:t>
      </w:r>
      <w:proofErr w:type="spellEnd"/>
      <w:r>
        <w:t>/</w:t>
      </w:r>
      <w:proofErr w:type="spellStart"/>
      <w:r>
        <w:t>VolumeDown</w:t>
      </w:r>
      <w:proofErr w:type="spellEnd"/>
      <w:r>
        <w:t>",</w:t>
      </w:r>
      <w:proofErr w:type="spellStart"/>
      <w:r>
        <w:t>null,function</w:t>
      </w:r>
      <w:proofErr w:type="spellEnd"/>
      <w:r>
        <w:t>() {</w:t>
      </w:r>
    </w:p>
    <w:p w:rsidR="004A24EE" w:rsidRDefault="004A24EE" w:rsidP="004A24EE">
      <w:r>
        <w:tab/>
      </w:r>
      <w:r>
        <w:tab/>
      </w:r>
      <w:r>
        <w:tab/>
      </w:r>
      <w:proofErr w:type="spellStart"/>
      <w:r>
        <w:t>response.tellWithCard</w:t>
      </w:r>
      <w:proofErr w:type="spellEnd"/>
      <w:r>
        <w:t>("Changing Volume Down");</w:t>
      </w:r>
    </w:p>
    <w:p w:rsidR="004A24EE" w:rsidRDefault="004A24EE" w:rsidP="004A24EE">
      <w:r>
        <w:tab/>
      </w:r>
      <w:r>
        <w:tab/>
        <w:t>});</w:t>
      </w:r>
    </w:p>
    <w:p w:rsidR="004A24EE" w:rsidRDefault="004A24EE" w:rsidP="004A24EE">
      <w:r>
        <w:t xml:space="preserve">    },</w:t>
      </w:r>
    </w:p>
    <w:p w:rsidR="004A24EE" w:rsidRDefault="004A24EE" w:rsidP="004A24EE">
      <w:r>
        <w:t xml:space="preserve">    </w:t>
      </w:r>
      <w:proofErr w:type="spellStart"/>
      <w:r>
        <w:t>VolumeMute</w:t>
      </w:r>
      <w:proofErr w:type="spellEnd"/>
      <w:r>
        <w:t>: function (intent, session, response) {</w:t>
      </w:r>
    </w:p>
    <w:p w:rsidR="004A24EE" w:rsidRDefault="004A24EE" w:rsidP="004A24EE">
      <w:r>
        <w:tab/>
      </w:r>
      <w:r>
        <w:tab/>
      </w:r>
      <w:proofErr w:type="spellStart"/>
      <w:r>
        <w:t>sendCommand</w:t>
      </w:r>
      <w:proofErr w:type="spellEnd"/>
      <w:r>
        <w:t>("/</w:t>
      </w:r>
      <w:proofErr w:type="spellStart"/>
      <w:r>
        <w:t>roku</w:t>
      </w:r>
      <w:proofErr w:type="spellEnd"/>
      <w:r>
        <w:t>/</w:t>
      </w:r>
      <w:proofErr w:type="spellStart"/>
      <w:r>
        <w:t>VolumeMute</w:t>
      </w:r>
      <w:proofErr w:type="spellEnd"/>
      <w:r>
        <w:t>",</w:t>
      </w:r>
      <w:proofErr w:type="spellStart"/>
      <w:r>
        <w:t>null,function</w:t>
      </w:r>
      <w:proofErr w:type="spellEnd"/>
      <w:r>
        <w:t>() {</w:t>
      </w:r>
    </w:p>
    <w:p w:rsidR="004A24EE" w:rsidRDefault="004A24EE" w:rsidP="004A24EE">
      <w:r>
        <w:tab/>
      </w:r>
      <w:r>
        <w:tab/>
      </w:r>
      <w:r>
        <w:tab/>
      </w:r>
      <w:proofErr w:type="spellStart"/>
      <w:r>
        <w:t>response.tellWithCard</w:t>
      </w:r>
      <w:proofErr w:type="spellEnd"/>
      <w:r>
        <w:t>("Muting Volume");</w:t>
      </w:r>
    </w:p>
    <w:p w:rsidR="004A24EE" w:rsidRDefault="004A24EE" w:rsidP="004A24EE">
      <w:r>
        <w:tab/>
      </w:r>
      <w:r>
        <w:tab/>
        <w:t>});</w:t>
      </w:r>
    </w:p>
    <w:p w:rsidR="004A24EE" w:rsidRDefault="004A24EE" w:rsidP="004A24EE">
      <w:r>
        <w:t xml:space="preserve">    },</w:t>
      </w:r>
    </w:p>
    <w:p w:rsidR="004A24EE" w:rsidRDefault="004A24EE" w:rsidP="004A24EE">
      <w:r>
        <w:t xml:space="preserve">    </w:t>
      </w:r>
      <w:proofErr w:type="spellStart"/>
      <w:r>
        <w:t>VolumeUp</w:t>
      </w:r>
      <w:proofErr w:type="spellEnd"/>
      <w:r>
        <w:t>: function (intent, session, response) {</w:t>
      </w:r>
    </w:p>
    <w:p w:rsidR="004A24EE" w:rsidRDefault="004A24EE" w:rsidP="004A24EE">
      <w:r>
        <w:tab/>
      </w:r>
      <w:r>
        <w:tab/>
      </w:r>
      <w:proofErr w:type="spellStart"/>
      <w:r>
        <w:t>sendCommand</w:t>
      </w:r>
      <w:proofErr w:type="spellEnd"/>
      <w:r>
        <w:t>("/</w:t>
      </w:r>
      <w:proofErr w:type="spellStart"/>
      <w:r>
        <w:t>roku</w:t>
      </w:r>
      <w:proofErr w:type="spellEnd"/>
      <w:r>
        <w:t>/</w:t>
      </w:r>
      <w:proofErr w:type="spellStart"/>
      <w:r>
        <w:t>VolumeUp</w:t>
      </w:r>
      <w:proofErr w:type="spellEnd"/>
      <w:r>
        <w:t>",</w:t>
      </w:r>
      <w:proofErr w:type="spellStart"/>
      <w:r>
        <w:t>null,function</w:t>
      </w:r>
      <w:proofErr w:type="spellEnd"/>
      <w:r>
        <w:t>() {</w:t>
      </w:r>
    </w:p>
    <w:p w:rsidR="004A24EE" w:rsidRDefault="004A24EE" w:rsidP="004A24EE">
      <w:r>
        <w:tab/>
      </w:r>
      <w:r>
        <w:tab/>
      </w:r>
      <w:r>
        <w:tab/>
      </w:r>
      <w:proofErr w:type="spellStart"/>
      <w:r>
        <w:t>response.tellWithCard</w:t>
      </w:r>
      <w:proofErr w:type="spellEnd"/>
      <w:r>
        <w:t>("Changing Volume Up");</w:t>
      </w:r>
    </w:p>
    <w:p w:rsidR="004A24EE" w:rsidRDefault="004A24EE" w:rsidP="004A24EE">
      <w:r>
        <w:tab/>
      </w:r>
      <w:r>
        <w:tab/>
        <w:t>});</w:t>
      </w:r>
    </w:p>
    <w:p w:rsidR="004A24EE" w:rsidRDefault="004A24EE" w:rsidP="004A24EE">
      <w:r>
        <w:t xml:space="preserve">    },</w:t>
      </w:r>
    </w:p>
    <w:p w:rsidR="004A24EE" w:rsidRDefault="004A24EE" w:rsidP="004A24EE"/>
    <w:p w:rsidR="004A24EE" w:rsidRDefault="004A24EE" w:rsidP="004A24EE">
      <w:r>
        <w:rPr>
          <w:noProof/>
        </w:rPr>
        <w:lastRenderedPageBreak/>
        <w:drawing>
          <wp:inline distT="0" distB="0" distL="0" distR="0" wp14:anchorId="77A05BDA" wp14:editId="481D1D3F">
            <wp:extent cx="5943600" cy="5293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24EE" w:rsidRDefault="004A24EE" w:rsidP="004A24EE"/>
    <w:p w:rsidR="004A24EE" w:rsidRDefault="004A24EE" w:rsidP="004A24EE">
      <w:pPr>
        <w:rPr>
          <w:b/>
        </w:rPr>
      </w:pPr>
      <w:r w:rsidRPr="004A24EE">
        <w:rPr>
          <w:b/>
        </w:rPr>
        <w:t>Developer Site – Alexa Skills Kit:</w:t>
      </w:r>
    </w:p>
    <w:p w:rsidR="004A24EE" w:rsidRDefault="004A24EE" w:rsidP="004A24EE">
      <w:pPr>
        <w:rPr>
          <w:b/>
        </w:rPr>
      </w:pPr>
      <w:r>
        <w:rPr>
          <w:b/>
        </w:rPr>
        <w:tab/>
        <w:t>Interaction Model – Intent Schema:</w:t>
      </w:r>
    </w:p>
    <w:p w:rsidR="004A24EE" w:rsidRDefault="004A24EE" w:rsidP="00465A14">
      <w:pPr>
        <w:ind w:firstLine="1080"/>
      </w:pPr>
      <w:r>
        <w:t>{</w:t>
      </w:r>
    </w:p>
    <w:p w:rsidR="004A24EE" w:rsidRDefault="004A24EE" w:rsidP="00465A14">
      <w:pPr>
        <w:ind w:firstLine="1080"/>
      </w:pPr>
      <w:r>
        <w:t xml:space="preserve">      "intent": "</w:t>
      </w:r>
      <w:proofErr w:type="spellStart"/>
      <w:r>
        <w:t>VolumeDown</w:t>
      </w:r>
      <w:proofErr w:type="spellEnd"/>
      <w:r>
        <w:t>",</w:t>
      </w:r>
    </w:p>
    <w:p w:rsidR="004A24EE" w:rsidRDefault="004A24EE" w:rsidP="00465A14">
      <w:pPr>
        <w:ind w:firstLine="1080"/>
      </w:pPr>
      <w:r>
        <w:t xml:space="preserve">      "slots": []</w:t>
      </w:r>
    </w:p>
    <w:p w:rsidR="004A24EE" w:rsidRDefault="004A24EE" w:rsidP="00465A14">
      <w:pPr>
        <w:ind w:firstLine="1080"/>
      </w:pPr>
      <w:r>
        <w:t xml:space="preserve">    },</w:t>
      </w:r>
    </w:p>
    <w:p w:rsidR="004A24EE" w:rsidRDefault="004A24EE" w:rsidP="00465A14">
      <w:pPr>
        <w:ind w:firstLine="1080"/>
      </w:pPr>
      <w:r>
        <w:t xml:space="preserve">    {</w:t>
      </w:r>
    </w:p>
    <w:p w:rsidR="004A24EE" w:rsidRDefault="004A24EE" w:rsidP="00465A14">
      <w:pPr>
        <w:ind w:firstLine="1080"/>
      </w:pPr>
      <w:r>
        <w:t xml:space="preserve">      "intent": "</w:t>
      </w:r>
      <w:proofErr w:type="spellStart"/>
      <w:r>
        <w:t>VolumeMute</w:t>
      </w:r>
      <w:proofErr w:type="spellEnd"/>
      <w:r>
        <w:t>",</w:t>
      </w:r>
    </w:p>
    <w:p w:rsidR="004A24EE" w:rsidRDefault="004A24EE" w:rsidP="00465A14">
      <w:pPr>
        <w:ind w:firstLine="1080"/>
      </w:pPr>
      <w:r>
        <w:t xml:space="preserve">      "slots": []</w:t>
      </w:r>
    </w:p>
    <w:p w:rsidR="004A24EE" w:rsidRDefault="004A24EE" w:rsidP="00465A14">
      <w:pPr>
        <w:ind w:firstLine="1080"/>
      </w:pPr>
      <w:r>
        <w:lastRenderedPageBreak/>
        <w:t xml:space="preserve">    },</w:t>
      </w:r>
    </w:p>
    <w:p w:rsidR="004A24EE" w:rsidRDefault="004A24EE" w:rsidP="00465A14">
      <w:pPr>
        <w:ind w:firstLine="1080"/>
      </w:pPr>
      <w:r>
        <w:t xml:space="preserve">    {</w:t>
      </w:r>
    </w:p>
    <w:p w:rsidR="004A24EE" w:rsidRDefault="004A24EE" w:rsidP="00465A14">
      <w:pPr>
        <w:ind w:firstLine="1080"/>
      </w:pPr>
      <w:r>
        <w:t xml:space="preserve">      "intent": "</w:t>
      </w:r>
      <w:proofErr w:type="spellStart"/>
      <w:r>
        <w:t>VolumeUp</w:t>
      </w:r>
      <w:proofErr w:type="spellEnd"/>
      <w:r>
        <w:t>",</w:t>
      </w:r>
    </w:p>
    <w:p w:rsidR="004A24EE" w:rsidRDefault="004A24EE" w:rsidP="00465A14">
      <w:pPr>
        <w:ind w:firstLine="1080"/>
      </w:pPr>
      <w:r>
        <w:t xml:space="preserve">      "slots": []</w:t>
      </w:r>
    </w:p>
    <w:p w:rsidR="004A24EE" w:rsidRDefault="004A24EE" w:rsidP="00465A14">
      <w:pPr>
        <w:ind w:firstLine="1080"/>
      </w:pPr>
      <w:r>
        <w:t xml:space="preserve">    },</w:t>
      </w:r>
    </w:p>
    <w:p w:rsidR="004A24EE" w:rsidRDefault="004A24EE" w:rsidP="00465A14">
      <w:pPr>
        <w:ind w:firstLine="1080"/>
      </w:pPr>
    </w:p>
    <w:p w:rsidR="004A24EE" w:rsidRDefault="004A24EE" w:rsidP="004A24EE">
      <w:r>
        <w:rPr>
          <w:noProof/>
        </w:rPr>
        <w:drawing>
          <wp:inline distT="0" distB="0" distL="0" distR="0" wp14:anchorId="777A97FF" wp14:editId="34BF8463">
            <wp:extent cx="5748338" cy="1916113"/>
            <wp:effectExtent l="0" t="0" r="508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49292" cy="191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A14" w:rsidRDefault="00465A14" w:rsidP="004A24EE"/>
    <w:p w:rsidR="00465A14" w:rsidRDefault="00465A14" w:rsidP="004A24EE">
      <w:pPr>
        <w:rPr>
          <w:b/>
        </w:rPr>
      </w:pPr>
      <w:r>
        <w:tab/>
      </w:r>
      <w:r w:rsidRPr="00465A14">
        <w:rPr>
          <w:b/>
        </w:rPr>
        <w:t>Interaction Model – Sample Utterances</w:t>
      </w:r>
      <w:r>
        <w:rPr>
          <w:b/>
        </w:rPr>
        <w:t>:</w:t>
      </w:r>
    </w:p>
    <w:p w:rsidR="00465A14" w:rsidRPr="00465A14" w:rsidRDefault="00465A14" w:rsidP="00465A14">
      <w:pPr>
        <w:ind w:firstLine="1260"/>
      </w:pPr>
      <w:proofErr w:type="spellStart"/>
      <w:r w:rsidRPr="00465A14">
        <w:t>VolumeDown</w:t>
      </w:r>
      <w:proofErr w:type="spellEnd"/>
      <w:r w:rsidRPr="00465A14">
        <w:t xml:space="preserve"> turn volume down</w:t>
      </w:r>
    </w:p>
    <w:p w:rsidR="00465A14" w:rsidRPr="00465A14" w:rsidRDefault="00465A14" w:rsidP="00465A14">
      <w:pPr>
        <w:ind w:firstLine="1260"/>
      </w:pPr>
    </w:p>
    <w:p w:rsidR="00465A14" w:rsidRPr="00465A14" w:rsidRDefault="00465A14" w:rsidP="00465A14">
      <w:pPr>
        <w:ind w:firstLine="1260"/>
      </w:pPr>
      <w:proofErr w:type="spellStart"/>
      <w:r w:rsidRPr="00465A14">
        <w:t>VolumeMute</w:t>
      </w:r>
      <w:proofErr w:type="spellEnd"/>
      <w:r w:rsidRPr="00465A14">
        <w:t xml:space="preserve"> mute</w:t>
      </w:r>
    </w:p>
    <w:p w:rsidR="00465A14" w:rsidRPr="00465A14" w:rsidRDefault="00465A14" w:rsidP="00465A14">
      <w:pPr>
        <w:ind w:firstLine="1260"/>
      </w:pPr>
    </w:p>
    <w:p w:rsidR="00465A14" w:rsidRDefault="00465A14" w:rsidP="00465A14">
      <w:pPr>
        <w:ind w:firstLine="1260"/>
      </w:pPr>
      <w:proofErr w:type="spellStart"/>
      <w:r w:rsidRPr="00465A14">
        <w:t>VolumeUp</w:t>
      </w:r>
      <w:proofErr w:type="spellEnd"/>
      <w:r w:rsidRPr="00465A14">
        <w:t xml:space="preserve"> turn volume up</w:t>
      </w:r>
    </w:p>
    <w:p w:rsidR="00465A14" w:rsidRDefault="00465A14" w:rsidP="00465A14">
      <w:pPr>
        <w:ind w:firstLine="1260"/>
      </w:pPr>
    </w:p>
    <w:p w:rsidR="00465A14" w:rsidRDefault="00465A14" w:rsidP="00465A14">
      <w:pPr>
        <w:ind w:firstLine="1260"/>
      </w:pPr>
      <w:r>
        <w:rPr>
          <w:noProof/>
        </w:rPr>
        <w:drawing>
          <wp:inline distT="0" distB="0" distL="0" distR="0" wp14:anchorId="18243B7A" wp14:editId="7310A5EC">
            <wp:extent cx="5595938" cy="2064997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07678" cy="2069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A14" w:rsidRDefault="00B965B1" w:rsidP="00B965B1">
      <w:pPr>
        <w:rPr>
          <w:b/>
        </w:rPr>
      </w:pPr>
      <w:r>
        <w:rPr>
          <w:b/>
        </w:rPr>
        <w:lastRenderedPageBreak/>
        <w:t>Server File (located on PC under C:\Users\</w:t>
      </w:r>
      <w:r>
        <w:rPr>
          <w:b/>
          <w:i/>
        </w:rPr>
        <w:t>your user name</w:t>
      </w:r>
      <w:r>
        <w:rPr>
          <w:b/>
        </w:rPr>
        <w:t>):</w:t>
      </w:r>
    </w:p>
    <w:p w:rsidR="00B965B1" w:rsidRPr="00B965B1" w:rsidRDefault="00B965B1" w:rsidP="00B965B1">
      <w:r w:rsidRPr="00B965B1">
        <w:t>"/</w:t>
      </w:r>
      <w:proofErr w:type="spellStart"/>
      <w:r w:rsidRPr="00B965B1">
        <w:t>roku</w:t>
      </w:r>
      <w:proofErr w:type="spellEnd"/>
      <w:r w:rsidRPr="00B965B1">
        <w:t>/</w:t>
      </w:r>
      <w:proofErr w:type="spellStart"/>
      <w:r w:rsidRPr="00B965B1">
        <w:t>VolumeDown</w:t>
      </w:r>
      <w:proofErr w:type="spellEnd"/>
      <w:r w:rsidRPr="00B965B1">
        <w:t>":function(</w:t>
      </w:r>
      <w:proofErr w:type="spellStart"/>
      <w:r w:rsidRPr="00B965B1">
        <w:t>request,response</w:t>
      </w:r>
      <w:proofErr w:type="spellEnd"/>
      <w:r w:rsidRPr="00B965B1">
        <w:t xml:space="preserve">) {         //Only for Roku TV - </w:t>
      </w:r>
      <w:proofErr w:type="spellStart"/>
      <w:r w:rsidRPr="00B965B1">
        <w:t>VolumeDown</w:t>
      </w:r>
      <w:proofErr w:type="spellEnd"/>
    </w:p>
    <w:p w:rsidR="00B965B1" w:rsidRPr="00B965B1" w:rsidRDefault="00B965B1" w:rsidP="00B965B1">
      <w:r w:rsidRPr="00B965B1">
        <w:tab/>
      </w:r>
      <w:r w:rsidRPr="00B965B1">
        <w:tab/>
      </w:r>
      <w:proofErr w:type="spellStart"/>
      <w:r w:rsidRPr="00B965B1">
        <w:t>postSequence</w:t>
      </w:r>
      <w:proofErr w:type="spellEnd"/>
      <w:r w:rsidRPr="00B965B1">
        <w:t>([</w:t>
      </w:r>
    </w:p>
    <w:p w:rsidR="00B965B1" w:rsidRPr="00B965B1" w:rsidRDefault="00B965B1" w:rsidP="00B965B1">
      <w:r w:rsidRPr="00B965B1">
        <w:tab/>
      </w:r>
      <w:r w:rsidRPr="00B965B1">
        <w:tab/>
      </w:r>
      <w:r w:rsidRPr="00B965B1">
        <w:tab/>
      </w:r>
      <w:proofErr w:type="spellStart"/>
      <w:r w:rsidRPr="00B965B1">
        <w:t>VolumeDown</w:t>
      </w:r>
      <w:proofErr w:type="spellEnd"/>
      <w:r w:rsidRPr="00B965B1">
        <w:t>(</w:t>
      </w:r>
      <w:proofErr w:type="spellStart"/>
      <w:r w:rsidRPr="00B965B1">
        <w:t>rokuAddress</w:t>
      </w:r>
      <w:proofErr w:type="spellEnd"/>
      <w:r w:rsidRPr="00B965B1">
        <w:t>),</w:t>
      </w:r>
    </w:p>
    <w:p w:rsidR="00B965B1" w:rsidRPr="00B965B1" w:rsidRDefault="00B965B1" w:rsidP="00B965B1">
      <w:r w:rsidRPr="00B965B1">
        <w:tab/>
      </w:r>
      <w:r w:rsidRPr="00B965B1">
        <w:tab/>
        <w:t>],function(){</w:t>
      </w:r>
    </w:p>
    <w:p w:rsidR="00B965B1" w:rsidRPr="00B965B1" w:rsidRDefault="00B965B1" w:rsidP="00B965B1"/>
    <w:p w:rsidR="00B965B1" w:rsidRPr="00B965B1" w:rsidRDefault="00B965B1" w:rsidP="00B965B1">
      <w:r w:rsidRPr="00B965B1">
        <w:tab/>
      </w:r>
      <w:r w:rsidRPr="00B965B1">
        <w:tab/>
        <w:t>});</w:t>
      </w:r>
    </w:p>
    <w:p w:rsidR="00B965B1" w:rsidRPr="00B965B1" w:rsidRDefault="00B965B1" w:rsidP="00B965B1">
      <w:r w:rsidRPr="00B965B1">
        <w:tab/>
      </w:r>
      <w:r w:rsidRPr="00B965B1">
        <w:tab/>
      </w:r>
      <w:proofErr w:type="spellStart"/>
      <w:r w:rsidRPr="00B965B1">
        <w:t>response.end</w:t>
      </w:r>
      <w:proofErr w:type="spellEnd"/>
      <w:r w:rsidRPr="00B965B1">
        <w:t>("OK");</w:t>
      </w:r>
    </w:p>
    <w:p w:rsidR="00B965B1" w:rsidRPr="00B965B1" w:rsidRDefault="00B965B1" w:rsidP="00B965B1">
      <w:r w:rsidRPr="00B965B1">
        <w:tab/>
        <w:t>},</w:t>
      </w:r>
    </w:p>
    <w:p w:rsidR="00B965B1" w:rsidRPr="00B965B1" w:rsidRDefault="00B965B1" w:rsidP="00B965B1">
      <w:r w:rsidRPr="00B965B1">
        <w:tab/>
        <w:t>"/</w:t>
      </w:r>
      <w:proofErr w:type="spellStart"/>
      <w:r w:rsidRPr="00B965B1">
        <w:t>roku</w:t>
      </w:r>
      <w:proofErr w:type="spellEnd"/>
      <w:r w:rsidRPr="00B965B1">
        <w:t>/</w:t>
      </w:r>
      <w:proofErr w:type="spellStart"/>
      <w:r w:rsidRPr="00B965B1">
        <w:t>VolumeMute</w:t>
      </w:r>
      <w:proofErr w:type="spellEnd"/>
      <w:r w:rsidRPr="00B965B1">
        <w:t>":function(</w:t>
      </w:r>
      <w:proofErr w:type="spellStart"/>
      <w:r w:rsidRPr="00B965B1">
        <w:t>request,response</w:t>
      </w:r>
      <w:proofErr w:type="spellEnd"/>
      <w:r w:rsidRPr="00B965B1">
        <w:t xml:space="preserve">) {         //Only for Roku TV - </w:t>
      </w:r>
      <w:proofErr w:type="spellStart"/>
      <w:r w:rsidRPr="00B965B1">
        <w:t>VolumeMute</w:t>
      </w:r>
      <w:proofErr w:type="spellEnd"/>
    </w:p>
    <w:p w:rsidR="00B965B1" w:rsidRPr="00B965B1" w:rsidRDefault="00B965B1" w:rsidP="00B965B1">
      <w:r w:rsidRPr="00B965B1">
        <w:tab/>
      </w:r>
      <w:r w:rsidRPr="00B965B1">
        <w:tab/>
      </w:r>
      <w:proofErr w:type="spellStart"/>
      <w:r w:rsidRPr="00B965B1">
        <w:t>postSequence</w:t>
      </w:r>
      <w:proofErr w:type="spellEnd"/>
      <w:r w:rsidRPr="00B965B1">
        <w:t>([</w:t>
      </w:r>
    </w:p>
    <w:p w:rsidR="00B965B1" w:rsidRPr="00B965B1" w:rsidRDefault="00B965B1" w:rsidP="00B965B1">
      <w:r w:rsidRPr="00B965B1">
        <w:tab/>
      </w:r>
      <w:r w:rsidRPr="00B965B1">
        <w:tab/>
      </w:r>
      <w:r w:rsidRPr="00B965B1">
        <w:tab/>
      </w:r>
      <w:proofErr w:type="spellStart"/>
      <w:r w:rsidRPr="00B965B1">
        <w:t>VolumeMute</w:t>
      </w:r>
      <w:proofErr w:type="spellEnd"/>
      <w:r w:rsidRPr="00B965B1">
        <w:t>(</w:t>
      </w:r>
      <w:proofErr w:type="spellStart"/>
      <w:r w:rsidRPr="00B965B1">
        <w:t>rokuAddress</w:t>
      </w:r>
      <w:proofErr w:type="spellEnd"/>
      <w:r w:rsidRPr="00B965B1">
        <w:t>),</w:t>
      </w:r>
    </w:p>
    <w:p w:rsidR="00B965B1" w:rsidRPr="00B965B1" w:rsidRDefault="00B965B1" w:rsidP="00B965B1">
      <w:r w:rsidRPr="00B965B1">
        <w:tab/>
      </w:r>
      <w:r w:rsidRPr="00B965B1">
        <w:tab/>
        <w:t>],function(){</w:t>
      </w:r>
    </w:p>
    <w:p w:rsidR="00B965B1" w:rsidRPr="00B965B1" w:rsidRDefault="00B965B1" w:rsidP="00B965B1"/>
    <w:p w:rsidR="00B965B1" w:rsidRPr="00B965B1" w:rsidRDefault="00B965B1" w:rsidP="00B965B1">
      <w:r w:rsidRPr="00B965B1">
        <w:tab/>
      </w:r>
      <w:r w:rsidRPr="00B965B1">
        <w:tab/>
        <w:t>});</w:t>
      </w:r>
    </w:p>
    <w:p w:rsidR="00B965B1" w:rsidRPr="00B965B1" w:rsidRDefault="00B965B1" w:rsidP="00B965B1">
      <w:r w:rsidRPr="00B965B1">
        <w:tab/>
      </w:r>
      <w:r w:rsidRPr="00B965B1">
        <w:tab/>
      </w:r>
      <w:proofErr w:type="spellStart"/>
      <w:r w:rsidRPr="00B965B1">
        <w:t>response.end</w:t>
      </w:r>
      <w:proofErr w:type="spellEnd"/>
      <w:r w:rsidRPr="00B965B1">
        <w:t>("OK");</w:t>
      </w:r>
    </w:p>
    <w:p w:rsidR="00B965B1" w:rsidRPr="00B965B1" w:rsidRDefault="00B965B1" w:rsidP="00B965B1">
      <w:r w:rsidRPr="00B965B1">
        <w:tab/>
        <w:t>},</w:t>
      </w:r>
    </w:p>
    <w:p w:rsidR="00B965B1" w:rsidRPr="00B965B1" w:rsidRDefault="00B965B1" w:rsidP="00B965B1">
      <w:r w:rsidRPr="00B965B1">
        <w:tab/>
        <w:t>"/</w:t>
      </w:r>
      <w:proofErr w:type="spellStart"/>
      <w:r w:rsidRPr="00B965B1">
        <w:t>roku</w:t>
      </w:r>
      <w:proofErr w:type="spellEnd"/>
      <w:r w:rsidRPr="00B965B1">
        <w:t>/</w:t>
      </w:r>
      <w:proofErr w:type="spellStart"/>
      <w:r w:rsidRPr="00B965B1">
        <w:t>VolumeUp</w:t>
      </w:r>
      <w:proofErr w:type="spellEnd"/>
      <w:r w:rsidRPr="00B965B1">
        <w:t>":function(</w:t>
      </w:r>
      <w:proofErr w:type="spellStart"/>
      <w:r w:rsidRPr="00B965B1">
        <w:t>request,response</w:t>
      </w:r>
      <w:proofErr w:type="spellEnd"/>
      <w:r w:rsidRPr="00B965B1">
        <w:t xml:space="preserve">) {         //Only for Roku TV - </w:t>
      </w:r>
      <w:proofErr w:type="spellStart"/>
      <w:r w:rsidRPr="00B965B1">
        <w:t>VolumeUp</w:t>
      </w:r>
      <w:proofErr w:type="spellEnd"/>
    </w:p>
    <w:p w:rsidR="00B965B1" w:rsidRPr="00B965B1" w:rsidRDefault="00B965B1" w:rsidP="00B965B1">
      <w:r w:rsidRPr="00B965B1">
        <w:tab/>
      </w:r>
      <w:r w:rsidRPr="00B965B1">
        <w:tab/>
      </w:r>
      <w:proofErr w:type="spellStart"/>
      <w:r w:rsidRPr="00B965B1">
        <w:t>postSequence</w:t>
      </w:r>
      <w:proofErr w:type="spellEnd"/>
      <w:r w:rsidRPr="00B965B1">
        <w:t>([</w:t>
      </w:r>
    </w:p>
    <w:p w:rsidR="00B965B1" w:rsidRPr="00B965B1" w:rsidRDefault="00B965B1" w:rsidP="00B965B1">
      <w:r w:rsidRPr="00B965B1">
        <w:tab/>
      </w:r>
      <w:r w:rsidRPr="00B965B1">
        <w:tab/>
      </w:r>
      <w:r w:rsidRPr="00B965B1">
        <w:tab/>
      </w:r>
      <w:proofErr w:type="spellStart"/>
      <w:r w:rsidRPr="00B965B1">
        <w:t>VolumeUp</w:t>
      </w:r>
      <w:proofErr w:type="spellEnd"/>
      <w:r w:rsidRPr="00B965B1">
        <w:t>(</w:t>
      </w:r>
      <w:proofErr w:type="spellStart"/>
      <w:r w:rsidRPr="00B965B1">
        <w:t>rokuAddress</w:t>
      </w:r>
      <w:proofErr w:type="spellEnd"/>
      <w:r w:rsidRPr="00B965B1">
        <w:t>),</w:t>
      </w:r>
    </w:p>
    <w:p w:rsidR="00B965B1" w:rsidRPr="00B965B1" w:rsidRDefault="00B965B1" w:rsidP="00B965B1">
      <w:r w:rsidRPr="00B965B1">
        <w:tab/>
      </w:r>
      <w:r w:rsidRPr="00B965B1">
        <w:tab/>
        <w:t>],function(){</w:t>
      </w:r>
    </w:p>
    <w:p w:rsidR="00B965B1" w:rsidRPr="00B965B1" w:rsidRDefault="00B965B1" w:rsidP="00B965B1"/>
    <w:p w:rsidR="00B965B1" w:rsidRPr="00B965B1" w:rsidRDefault="00B965B1" w:rsidP="00B965B1">
      <w:r w:rsidRPr="00B965B1">
        <w:tab/>
      </w:r>
      <w:r w:rsidRPr="00B965B1">
        <w:tab/>
        <w:t>});</w:t>
      </w:r>
    </w:p>
    <w:p w:rsidR="00B965B1" w:rsidRPr="00B965B1" w:rsidRDefault="00B965B1" w:rsidP="00B965B1">
      <w:r w:rsidRPr="00B965B1">
        <w:tab/>
      </w:r>
      <w:r w:rsidRPr="00B965B1">
        <w:tab/>
      </w:r>
      <w:proofErr w:type="spellStart"/>
      <w:r w:rsidRPr="00B965B1">
        <w:t>response.end</w:t>
      </w:r>
      <w:proofErr w:type="spellEnd"/>
      <w:r w:rsidRPr="00B965B1">
        <w:t>("OK");</w:t>
      </w:r>
    </w:p>
    <w:p w:rsidR="00B965B1" w:rsidRDefault="00B965B1" w:rsidP="00B965B1">
      <w:r w:rsidRPr="00B965B1">
        <w:tab/>
        <w:t>},</w:t>
      </w:r>
    </w:p>
    <w:p w:rsidR="00B965B1" w:rsidRPr="00B965B1" w:rsidRDefault="00B965B1" w:rsidP="00B965B1">
      <w:r>
        <w:rPr>
          <w:noProof/>
        </w:rPr>
        <w:lastRenderedPageBreak/>
        <w:drawing>
          <wp:inline distT="0" distB="0" distL="0" distR="0" wp14:anchorId="01502DCE" wp14:editId="7C22B84E">
            <wp:extent cx="4376738" cy="4112076"/>
            <wp:effectExtent l="0" t="0" r="508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284" cy="411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965B1" w:rsidRPr="00B96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7G0sLA0NDCwsLRU0lEKTi0uzszPAykwrAUAkV8G6CwAAAA="/>
  </w:docVars>
  <w:rsids>
    <w:rsidRoot w:val="004A24EE"/>
    <w:rsid w:val="00047EB1"/>
    <w:rsid w:val="002B457C"/>
    <w:rsid w:val="00465A14"/>
    <w:rsid w:val="004A24EE"/>
    <w:rsid w:val="007F0073"/>
    <w:rsid w:val="00B34DB3"/>
    <w:rsid w:val="00B9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693E9"/>
  <w15:chartTrackingRefBased/>
  <w15:docId w15:val="{EA5AD128-2E08-4B6C-96CD-CCDABA331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McCormick</dc:creator>
  <cp:keywords/>
  <dc:description/>
  <cp:lastModifiedBy>Mark McCormick</cp:lastModifiedBy>
  <cp:revision>1</cp:revision>
  <dcterms:created xsi:type="dcterms:W3CDTF">2017-01-19T04:49:00Z</dcterms:created>
  <dcterms:modified xsi:type="dcterms:W3CDTF">2017-01-19T05:36:00Z</dcterms:modified>
</cp:coreProperties>
</file>